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confirm-account-block-examples"/>
    <w:p>
      <w:pPr>
        <w:pStyle w:val="Heading1"/>
      </w:pPr>
      <w:r>
        <w:t xml:space="preserve">Confirm Account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confirm-account"/>
    <w:p>
      <w:pPr>
        <w:pStyle w:val="Heading2"/>
      </w:pPr>
      <w:r>
        <w:t xml:space="preserve">Default Confirm Accou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onfirm-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(Account confirmation handler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confirm-with-welcome"/>
    <w:p>
      <w:pPr>
        <w:pStyle w:val="Heading2"/>
      </w:pPr>
      <w:r>
        <w:t xml:space="preserve">Confirm with Welcom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onfirm-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welcome-mess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lo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direct-ur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next-step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confirm-with-resend"/>
    <w:p>
      <w:pPr>
        <w:pStyle w:val="Heading2"/>
      </w:pPr>
      <w:r>
        <w:t xml:space="preserve">Confirm with Resen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onfirm-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resend-o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end-cooldow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-resend-attem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support-link</w:t>
            </w:r>
          </w:p>
        </w:tc>
      </w:tr>
    </w:tbl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